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use</w:t>
      </w:r>
      <w:r>
        <w:t xml:space="preserve"> </w:t>
      </w:r>
      <w:r>
        <w:t xml:space="preserve">Glioma</w:t>
      </w:r>
      <w:r>
        <w:t xml:space="preserve"> </w:t>
      </w:r>
      <w:r>
        <w:t xml:space="preserve">Testing</w:t>
      </w:r>
      <w:r>
        <w:t xml:space="preserve"> </w:t>
      </w:r>
      <w:r>
        <w:t xml:space="preserve">Resource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McDonald,</w:t>
      </w:r>
      <w:r>
        <w:t xml:space="preserve"> </w:t>
      </w:r>
      <w:r>
        <w:t xml:space="preserve">MD</w:t>
      </w:r>
    </w:p>
    <w:p>
      <w:pPr>
        <w:pStyle w:val="Date"/>
      </w:pPr>
      <w:r>
        <w:t xml:space="preserve">1/6/2018</w:t>
      </w:r>
    </w:p>
    <w:p>
      <w:pPr>
        <w:pStyle w:val="Heading2"/>
      </w:pPr>
      <w:bookmarkStart w:id="20" w:name="purpose"/>
      <w:r>
        <w:t xml:space="preserve">Purpose</w:t>
      </w:r>
      <w:bookmarkEnd w:id="20"/>
    </w:p>
    <w:p>
      <w:pPr>
        <w:pStyle w:val="FirstParagraph"/>
      </w:pPr>
      <w:r>
        <w:t xml:space="preserve">To provide a short list of resources for health care providers who take care of diffuse glioma patients.</w:t>
      </w:r>
    </w:p>
    <w:p>
      <w:pPr>
        <w:pStyle w:val="Heading2"/>
      </w:pPr>
      <w:bookmarkStart w:id="21" w:name="links-to-important-papers-in-dropbox"/>
      <w:r>
        <w:t xml:space="preserve">Links to important papers in DropBox</w:t>
      </w:r>
      <w:bookmarkEnd w:id="21"/>
    </w:p>
    <w:p>
      <w:pPr>
        <w:pStyle w:val="FirstParagraph"/>
      </w:pPr>
      <w:r>
        <w:t xml:space="preserve">###What we know about glioblastoma</w:t>
      </w:r>
    </w:p>
    <w:p>
      <w:pPr>
        <w:pStyle w:val="BodyText"/>
      </w:pPr>
      <w:hyperlink r:id="rId22">
        <w:r>
          <w:rPr>
            <w:rStyle w:val="Hyperlink"/>
          </w:rPr>
          <w:t xml:space="preserve">The molecular era of GBM begins</w:t>
        </w:r>
      </w:hyperlink>
    </w:p>
    <w:p>
      <w:pPr>
        <w:pStyle w:val="Heading3"/>
      </w:pPr>
      <w:bookmarkStart w:id="23" w:name="the-rise-of-idh12"/>
      <w:r>
        <w:t xml:space="preserve">The rise of IDH1/2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Original work comes from TCGA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GB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set!?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Lower grade diffuse gliomas examined by massive sequencing effort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IDH mutant diffuse and anaplastic astrocytomas: pretty much the same thing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The end of IDH wild type diffuse astrocytoma: WHO update with c-IMPACT-NOW update 3</w:t>
        </w:r>
      </w:hyperlink>
    </w:p>
    <w:p>
      <w:pPr>
        <w:pStyle w:val="Heading3"/>
      </w:pPr>
      <w:bookmarkStart w:id="28" w:name="why-methylation-of-mgmt-is-important"/>
      <w:r>
        <w:t xml:space="preserve">Why methylation of MGMT is important</w:t>
      </w:r>
      <w:bookmarkEnd w:id="28"/>
    </w:p>
    <w:p>
      <w:pPr>
        <w:pStyle w:val="FirstParagraph"/>
      </w:pPr>
      <w:hyperlink r:id="rId29">
        <w:r>
          <w:rPr>
            <w:rStyle w:val="Hyperlink"/>
          </w:rPr>
          <w:t xml:space="preserve">The original New England Journal report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Wick’s review piece</w:t>
        </w:r>
      </w:hyperlink>
    </w:p>
    <w:p>
      <w:pPr>
        <w:pStyle w:val="Heading3"/>
      </w:pPr>
      <w:bookmarkStart w:id="31" w:name="in-our-backyard-mayos-revolution-in-brain-tumor-diagnosis"/>
      <w:r>
        <w:t xml:space="preserve">In our backyard: Mayo’s</w:t>
      </w:r>
      <w:r>
        <w:t xml:space="preserve"> </w:t>
      </w:r>
      <w:r>
        <w:t xml:space="preserve">“</w:t>
      </w:r>
      <w:r>
        <w:t xml:space="preserve">Revolution in Brain Tumor Diagnosis</w:t>
      </w:r>
      <w:r>
        <w:t xml:space="preserve">”</w:t>
      </w:r>
      <w:bookmarkEnd w:id="31"/>
    </w:p>
    <w:p>
      <w:pPr>
        <w:pStyle w:val="FirstParagraph"/>
      </w:pPr>
      <w:hyperlink r:id="rId32">
        <w:r>
          <w:rPr>
            <w:rStyle w:val="Hyperlink"/>
          </w:rPr>
          <w:t xml:space="preserve">Mayo stratifies gliomas with 1p/19q, IDH status and TERT promoter methylation</w:t>
        </w:r>
      </w:hyperlink>
    </w:p>
    <w:p>
      <w:pPr>
        <w:pStyle w:val="Heading3"/>
      </w:pPr>
      <w:bookmarkStart w:id="33" w:name="idh-wt-grade-ii-or-iii-infiltrating-astrocytoma-gbm-in-sheeps-clothing"/>
      <w:r>
        <w:t xml:space="preserve">IDH-WT grade II or III infiltrating astrocytoma: GBM in sheep’s clothing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Adult IDH wild type grade II and grade III gliomas should be further stratifie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Adult IDH wild type grade II and III gliomas belong to GBM molecular clas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Inventing a new class of diffuse glioma to accommodate the molecular findings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Prognostic relevance of genetic alterations to diffuse lower grade gliomas</w:t>
        </w:r>
      </w:hyperlink>
    </w:p>
    <w:p>
      <w:pPr>
        <w:pStyle w:val="Heading3"/>
      </w:pPr>
      <w:bookmarkStart w:id="37" w:name="so-you-think-it-might-be-a-diffuse-astrocytic-glioma-idhwildtype-with-molecular-features-of-glioblastoma-who-grade-iv-how-do-you-support-your-impression"/>
      <w:r>
        <w:t xml:space="preserve">So you think it might be a</w:t>
      </w:r>
      <w:r>
        <w:t xml:space="preserve"> </w:t>
      </w:r>
      <w:r>
        <w:t xml:space="preserve">“</w:t>
      </w:r>
      <w:r>
        <w:t xml:space="preserve">Diffuse astrocytic glioma, IDH‑wildtype, with molecular features of glioblastoma, WHO grade IV</w:t>
      </w:r>
      <w:r>
        <w:t xml:space="preserve">”</w:t>
      </w:r>
      <w:r>
        <w:t xml:space="preserve">… how do you support your impression?</w:t>
      </w:r>
      <w:bookmarkEnd w:id="37"/>
    </w:p>
    <w:p>
      <w:pPr>
        <w:pStyle w:val="FirstParagraph"/>
      </w:pPr>
      <w:hyperlink r:id="rId38">
        <w:r>
          <w:rPr>
            <w:rStyle w:val="Hyperlink"/>
          </w:rPr>
          <w:t xml:space="preserve">EGFR amplification, +7 and -10 shown to be helpful. . . at least in classification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TERT promoter mutation, +7, -10 shown to improve prognostication in IDH WT diffuse lower grade gliomas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But prognosis and prediction are mostly a matter of IDH mutation and MGMT promoter methylation</w:t>
        </w:r>
      </w:hyperlink>
    </w:p>
    <w:p>
      <w:pPr>
        <w:pStyle w:val="Heading3"/>
      </w:pPr>
      <w:bookmarkStart w:id="41" w:name="additional-testing-may-be-useful-in-some-idh-mutant-tumors-too"/>
      <w:r>
        <w:t xml:space="preserve">Additional testing may be useful in some IDH mutant tumors too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CDKN2A loss is associated with shortened survival in IDH mutant grade II and III astrocytomas</w:t>
        </w:r>
      </w:hyperlink>
    </w:p>
    <w:p>
      <w:pPr>
        <w:pStyle w:val="Heading3"/>
      </w:pPr>
      <w:bookmarkStart w:id="43" w:name="other-considerations"/>
      <w:r>
        <w:t xml:space="preserve">Other considerations</w:t>
      </w:r>
      <w:bookmarkEnd w:id="43"/>
    </w:p>
    <w:p>
      <w:pPr>
        <w:pStyle w:val="FirstParagraph"/>
      </w:pPr>
      <w:hyperlink r:id="rId44">
        <w:r>
          <w:rPr>
            <w:rStyle w:val="Hyperlink"/>
          </w:rPr>
          <w:t xml:space="preserve">Diffuse midline gliomas and histone mutations: nomenclature considerations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H3K27M mutants: a plurality in pediatric high grade glioma and DIPG</w:t>
        </w:r>
      </w:hyperlink>
    </w:p>
    <w:p>
      <w:pPr>
        <w:pStyle w:val="Heading3"/>
      </w:pPr>
      <w:bookmarkStart w:id="46" w:name="in-infants-and-children-see-especially"/>
      <w:r>
        <w:t xml:space="preserve">In infants and children, see especially…</w:t>
      </w:r>
      <w:bookmarkEnd w:id="46"/>
    </w:p>
    <w:p>
      <w:pPr>
        <w:pStyle w:val="Heading4"/>
      </w:pPr>
      <w:bookmarkStart w:id="47" w:name="braf-alterations"/>
      <w:r>
        <w:t xml:space="preserve">BRAF Alterations</w:t>
      </w:r>
      <w:bookmarkEnd w:id="47"/>
    </w:p>
    <w:p>
      <w:pPr>
        <w:pStyle w:val="FirstParagraph"/>
      </w:pPr>
      <w:hyperlink r:id="rId48">
        <w:r>
          <w:rPr>
            <w:rStyle w:val="Hyperlink"/>
          </w:rPr>
          <w:t xml:space="preserve">Pilocytic astrocytoma and BRAF translocation/duplication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BRAF V600E in context with BRAF translocation/duplications: V600E heralds other tumors too</w:t>
        </w:r>
      </w:hyperlink>
    </w:p>
    <w:p>
      <w:pPr>
        <w:pStyle w:val="Heading4"/>
      </w:pPr>
      <w:bookmarkStart w:id="50" w:name="other-uncommon-low-grade-neuroepithelial-tumors"/>
      <w:r>
        <w:t xml:space="preserve">Other uncommon low grade neuroepithelial tumors</w:t>
      </w:r>
      <w:bookmarkEnd w:id="50"/>
    </w:p>
    <w:p>
      <w:pPr>
        <w:pStyle w:val="FirstParagraph"/>
      </w:pPr>
      <w:hyperlink r:id="rId51">
        <w:r>
          <w:rPr>
            <w:rStyle w:val="Hyperlink"/>
          </w:rPr>
          <w:t xml:space="preserve">Low-grade neuroepithelial tumors: BRAF, FGFR1 and MYB mutations</w:t>
        </w:r>
      </w:hyperlink>
    </w:p>
    <w:p>
      <w:pPr>
        <w:pStyle w:val="Heading4"/>
      </w:pPr>
      <w:bookmarkStart w:id="52" w:name="high-grade-supratentorial-pediatric-neuroepithelial-tumors"/>
      <w:r>
        <w:t xml:space="preserve">High grade supratentorial pediatric neuroepithelial tumors</w:t>
      </w:r>
      <w:bookmarkEnd w:id="52"/>
    </w:p>
    <w:p>
      <w:pPr>
        <w:pStyle w:val="FirstParagraph"/>
      </w:pPr>
      <w:hyperlink r:id="rId53">
        <w:r>
          <w:rPr>
            <w:rStyle w:val="Hyperlink"/>
          </w:rPr>
          <w:t xml:space="preserve">Uncommon supratentorial high grade neuroepithelial tumors</w:t>
        </w:r>
      </w:hyperlink>
    </w:p>
    <w:p>
      <w:pPr>
        <w:pStyle w:val="Heading3"/>
      </w:pPr>
      <w:bookmarkStart w:id="54" w:name="high-grade-supratentorial-pediatric-neuroepithelial-tumors-1"/>
      <w:r>
        <w:t xml:space="preserve">High grade supratentorial pediatric neuroepithelial tumors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Developing ontology: Figure 1 and Table 1 in this paper show how to start dissecting these rare and lethal pediatric tumors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Pediatric gliomas: a review</w:t>
        </w:r>
      </w:hyperlink>
    </w:p>
    <w:p>
      <w:pPr>
        <w:pStyle w:val="Heading3"/>
      </w:pPr>
      <w:bookmarkStart w:id="57" w:name="methylation-profiling-based-classification-whats-the-fuss"/>
      <w:r>
        <w:t xml:space="preserve">Methylation profiling based classification: what’s the fuss?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Time to put away the microscope?</w:t>
        </w:r>
      </w:hyperlink>
    </w:p>
    <w:p>
      <w:pPr>
        <w:pStyle w:val="Heading3"/>
      </w:pPr>
      <w:bookmarkStart w:id="59" w:name="panels-for-diffuse-gliomas-come-of-age."/>
      <w:r>
        <w:t xml:space="preserve">Panels for diffuse gliomas come of age.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A diffuse glioma NGS panel covering a variety of targets. (Duesseldorf)</w:t>
        </w:r>
      </w:hyperlink>
    </w:p>
    <w:p>
      <w:pPr>
        <w:pStyle w:val="Heading2"/>
      </w:pPr>
      <w:bookmarkStart w:id="61" w:name="important-websites"/>
      <w:r>
        <w:t xml:space="preserve">Important websites:</w:t>
      </w:r>
      <w:bookmarkEnd w:id="61"/>
    </w:p>
    <w:p>
      <w:pPr>
        <w:pStyle w:val="Heading4"/>
      </w:pPr>
      <w:bookmarkStart w:id="62" w:name="sites-for-exploring-the-cancer-genome-atlas-tcga-data"/>
      <w:r>
        <w:t xml:space="preserve">Sites for exploring The Cancer Genome Atlas (TCGA) data:</w:t>
      </w:r>
      <w:bookmarkEnd w:id="62"/>
    </w:p>
    <w:p>
      <w:pPr>
        <w:pStyle w:val="FirstParagraph"/>
      </w:pPr>
      <w:hyperlink r:id="rId63">
        <w:r>
          <w:rPr>
            <w:rStyle w:val="Hyperlink"/>
          </w:rPr>
          <w:t xml:space="preserve">Memorial Sloan Kettering Cancer Center:cBioPortal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Broad Institute of MIT and Harvard: Firebrowse</w:t>
        </w:r>
      </w:hyperlink>
    </w:p>
    <w:p>
      <w:pPr>
        <w:pStyle w:val="BodyText"/>
      </w:pPr>
      <w:hyperlink r:id="rId65">
        <w:r>
          <w:rPr>
            <w:rStyle w:val="Hyperlink"/>
          </w:rPr>
          <w:t xml:space="preserve">Fred Hutch, Seattle, Oncoscape</w:t>
        </w:r>
      </w:hyperlink>
    </w:p>
    <w:p>
      <w:pPr>
        <w:pStyle w:val="BodyText"/>
      </w:pPr>
      <w:r>
        <w:t xml:space="preserve">####Site for connecting to methylation profiling in Europe:</w:t>
      </w:r>
      <w:r>
        <w:t xml:space="preserve"> </w:t>
      </w:r>
      <w:hyperlink r:id="rId66">
        <w:r>
          <w:rPr>
            <w:rStyle w:val="Hyperlink"/>
          </w:rPr>
          <w:t xml:space="preserve">Heidelberg methylation profilin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firebrowse.org" TargetMode="External" /><Relationship Type="http://schemas.openxmlformats.org/officeDocument/2006/relationships/hyperlink" Id="rId63" Target="http://www.cbioportal.org" TargetMode="External" /><Relationship Type="http://schemas.openxmlformats.org/officeDocument/2006/relationships/hyperlink" Id="rId65" Target="https://oncoscape.v3.sttrcancer.org" TargetMode="External" /><Relationship Type="http://schemas.openxmlformats.org/officeDocument/2006/relationships/hyperlink" Id="rId42" Target="https://www.dropbox.com/s/2n6p7u3qv03mncw/_ReisJNEN2015.pdf?dl=0" TargetMode="External" /><Relationship Type="http://schemas.openxmlformats.org/officeDocument/2006/relationships/hyperlink" Id="rId58" Target="https://www.dropbox.com/s/39cbhe7dkkac5tq/_CapperNature2018.pdf?dl=0" TargetMode="External" /><Relationship Type="http://schemas.openxmlformats.org/officeDocument/2006/relationships/hyperlink" Id="rId38" Target="https://www.dropbox.com/s/6bol1opw2kae2st/_StichelActaNP2018.pdf?dl=0" TargetMode="External" /><Relationship Type="http://schemas.openxmlformats.org/officeDocument/2006/relationships/hyperlink" Id="rId56" Target="https://www.dropbox.com/s/6egdn5f1iqt8a6u/_SturmJCO2017.pdf?dl=0" TargetMode="External" /><Relationship Type="http://schemas.openxmlformats.org/officeDocument/2006/relationships/hyperlink" Id="rId34" Target="https://www.dropbox.com/s/6slfkwv1d5wv40q/_AibaidulaNeuroOncol2017.pdf?dl=0" TargetMode="External" /><Relationship Type="http://schemas.openxmlformats.org/officeDocument/2006/relationships/hyperlink" Id="rId32" Target="https://www.dropbox.com/s/chud0zwxz2l2lmc/_EckelPassowNEJM2015.pdf?dl=0" TargetMode="External" /><Relationship Type="http://schemas.openxmlformats.org/officeDocument/2006/relationships/hyperlink" Id="rId30" Target="https://www.dropbox.com/s/gmhh05iuxrwafnu/_Wick2014NatRevNeurol.pdf?dl=0" TargetMode="External" /><Relationship Type="http://schemas.openxmlformats.org/officeDocument/2006/relationships/hyperlink" Id="rId26" Target="https://www.dropbox.com/s/ijmlhvj8om4cqg0/_ReussActaNP2015.pdf?dl=0" TargetMode="External" /><Relationship Type="http://schemas.openxmlformats.org/officeDocument/2006/relationships/hyperlink" Id="rId22" Target="https://www.dropbox.com/s/j0g6w0l5a2kvsce/_ParsonsScience2008.pdf?dl=0" TargetMode="External" /><Relationship Type="http://schemas.openxmlformats.org/officeDocument/2006/relationships/hyperlink" Id="rId49" Target="https://www.dropbox.com/s/jfbzo1qdgeo90t0/_HorbinskiJNEN2013.pdf?dl=0" TargetMode="External" /><Relationship Type="http://schemas.openxmlformats.org/officeDocument/2006/relationships/hyperlink" Id="rId39" Target="https://www.dropbox.com/s/mhzkyrtxi23wd87/_WijnengaActaNP2017.pdf?dl=0" TargetMode="External" /><Relationship Type="http://schemas.openxmlformats.org/officeDocument/2006/relationships/hyperlink" Id="rId45" Target="https://www.dropbox.com/s/n4h1tmdu23mchdt/_MackayCancerCell2017.pdf?dl=0" TargetMode="External" /><Relationship Type="http://schemas.openxmlformats.org/officeDocument/2006/relationships/hyperlink" Id="rId55" Target="https://www.dropbox.com/s/ndispmwhuobgb3t/_HwangJCO2018.pdf?dl=0" TargetMode="External" /><Relationship Type="http://schemas.openxmlformats.org/officeDocument/2006/relationships/hyperlink" Id="rId29" Target="https://www.dropbox.com/s/paqv9ey72y3u0ih/_HegiMGMT_GBM_NEJM2005.pdf?dl=0" TargetMode="External" /><Relationship Type="http://schemas.openxmlformats.org/officeDocument/2006/relationships/hyperlink" Id="rId40" Target="https://www.dropbox.com/s/rm5aycdeq0zj752/_Collins-2014.pdf?dl=0" TargetMode="External" /><Relationship Type="http://schemas.openxmlformats.org/officeDocument/2006/relationships/hyperlink" Id="rId36" Target="https://www.dropbox.com/s/t7pjpnrrkflyd0m/_AokiNeuroOncol2018.pdf?dl=0" TargetMode="External" /><Relationship Type="http://schemas.openxmlformats.org/officeDocument/2006/relationships/hyperlink" Id="rId44" Target="https://www.dropbox.com/s/tsso7m33tb787ql/_LouisActaNP2018.pdf?dl=0" TargetMode="External" /><Relationship Type="http://schemas.openxmlformats.org/officeDocument/2006/relationships/hyperlink" Id="rId27" Target="https://www.dropbox.com/s/u9pewa9gnxaheug/_Brat2018_Article_CIMPACT-NOWUpdate3Recommended.pdf?dl=0" TargetMode="External" /><Relationship Type="http://schemas.openxmlformats.org/officeDocument/2006/relationships/hyperlink" Id="rId51" Target="https://www.dropbox.com/s/vxdbeewo4pmaqj6/_QaddoumiActaNP2016.pdf?dl=0" TargetMode="External" /><Relationship Type="http://schemas.openxmlformats.org/officeDocument/2006/relationships/hyperlink" Id="rId24" Target="https://www.dropbox.com/s/w9vnuvhse0wcujb/_YanNEJM2009.pdf?dl=0" TargetMode="External" /><Relationship Type="http://schemas.openxmlformats.org/officeDocument/2006/relationships/hyperlink" Id="rId25" Target="https://www.dropbox.com/s/wk0p2mhb9yol7ox/_Brat_NEJM2015.pdf?dl=0" TargetMode="External" /><Relationship Type="http://schemas.openxmlformats.org/officeDocument/2006/relationships/hyperlink" Id="rId35" Target="https://www.dropbox.com/s/wlp06zz1l7tkbw5/_ReussActaNP2015.407.pdf?dl=0" TargetMode="External" /><Relationship Type="http://schemas.openxmlformats.org/officeDocument/2006/relationships/hyperlink" Id="rId60" Target="https://www.dropbox.com/s/y5vlcysyysixudg/_ZacherBrainPathol2017.pdf?dl=0" TargetMode="External" /><Relationship Type="http://schemas.openxmlformats.org/officeDocument/2006/relationships/hyperlink" Id="rId53" Target="https://www.dropbox.com/s/zkled131o69t933/_SturmCell2016.pdf?dl=0" TargetMode="External" /><Relationship Type="http://schemas.openxmlformats.org/officeDocument/2006/relationships/hyperlink" Id="rId48" Target="https://www.dropbox.com/s/zy0sxpulkt2ciea/_JonesCancerRes2008.pdf?dl=0" TargetMode="External" /><Relationship Type="http://schemas.openxmlformats.org/officeDocument/2006/relationships/hyperlink" Id="rId66" Target="https://www.molecularneuropathology.org/mn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firebrowse.org" TargetMode="External" /><Relationship Type="http://schemas.openxmlformats.org/officeDocument/2006/relationships/hyperlink" Id="rId63" Target="http://www.cbioportal.org" TargetMode="External" /><Relationship Type="http://schemas.openxmlformats.org/officeDocument/2006/relationships/hyperlink" Id="rId65" Target="https://oncoscape.v3.sttrcancer.org" TargetMode="External" /><Relationship Type="http://schemas.openxmlformats.org/officeDocument/2006/relationships/hyperlink" Id="rId42" Target="https://www.dropbox.com/s/2n6p7u3qv03mncw/_ReisJNEN2015.pdf?dl=0" TargetMode="External" /><Relationship Type="http://schemas.openxmlformats.org/officeDocument/2006/relationships/hyperlink" Id="rId58" Target="https://www.dropbox.com/s/39cbhe7dkkac5tq/_CapperNature2018.pdf?dl=0" TargetMode="External" /><Relationship Type="http://schemas.openxmlformats.org/officeDocument/2006/relationships/hyperlink" Id="rId38" Target="https://www.dropbox.com/s/6bol1opw2kae2st/_StichelActaNP2018.pdf?dl=0" TargetMode="External" /><Relationship Type="http://schemas.openxmlformats.org/officeDocument/2006/relationships/hyperlink" Id="rId56" Target="https://www.dropbox.com/s/6egdn5f1iqt8a6u/_SturmJCO2017.pdf?dl=0" TargetMode="External" /><Relationship Type="http://schemas.openxmlformats.org/officeDocument/2006/relationships/hyperlink" Id="rId34" Target="https://www.dropbox.com/s/6slfkwv1d5wv40q/_AibaidulaNeuroOncol2017.pdf?dl=0" TargetMode="External" /><Relationship Type="http://schemas.openxmlformats.org/officeDocument/2006/relationships/hyperlink" Id="rId32" Target="https://www.dropbox.com/s/chud0zwxz2l2lmc/_EckelPassowNEJM2015.pdf?dl=0" TargetMode="External" /><Relationship Type="http://schemas.openxmlformats.org/officeDocument/2006/relationships/hyperlink" Id="rId30" Target="https://www.dropbox.com/s/gmhh05iuxrwafnu/_Wick2014NatRevNeurol.pdf?dl=0" TargetMode="External" /><Relationship Type="http://schemas.openxmlformats.org/officeDocument/2006/relationships/hyperlink" Id="rId26" Target="https://www.dropbox.com/s/ijmlhvj8om4cqg0/_ReussActaNP2015.pdf?dl=0" TargetMode="External" /><Relationship Type="http://schemas.openxmlformats.org/officeDocument/2006/relationships/hyperlink" Id="rId22" Target="https://www.dropbox.com/s/j0g6w0l5a2kvsce/_ParsonsScience2008.pdf?dl=0" TargetMode="External" /><Relationship Type="http://schemas.openxmlformats.org/officeDocument/2006/relationships/hyperlink" Id="rId49" Target="https://www.dropbox.com/s/jfbzo1qdgeo90t0/_HorbinskiJNEN2013.pdf?dl=0" TargetMode="External" /><Relationship Type="http://schemas.openxmlformats.org/officeDocument/2006/relationships/hyperlink" Id="rId39" Target="https://www.dropbox.com/s/mhzkyrtxi23wd87/_WijnengaActaNP2017.pdf?dl=0" TargetMode="External" /><Relationship Type="http://schemas.openxmlformats.org/officeDocument/2006/relationships/hyperlink" Id="rId45" Target="https://www.dropbox.com/s/n4h1tmdu23mchdt/_MackayCancerCell2017.pdf?dl=0" TargetMode="External" /><Relationship Type="http://schemas.openxmlformats.org/officeDocument/2006/relationships/hyperlink" Id="rId55" Target="https://www.dropbox.com/s/ndispmwhuobgb3t/_HwangJCO2018.pdf?dl=0" TargetMode="External" /><Relationship Type="http://schemas.openxmlformats.org/officeDocument/2006/relationships/hyperlink" Id="rId29" Target="https://www.dropbox.com/s/paqv9ey72y3u0ih/_HegiMGMT_GBM_NEJM2005.pdf?dl=0" TargetMode="External" /><Relationship Type="http://schemas.openxmlformats.org/officeDocument/2006/relationships/hyperlink" Id="rId40" Target="https://www.dropbox.com/s/rm5aycdeq0zj752/_Collins-2014.pdf?dl=0" TargetMode="External" /><Relationship Type="http://schemas.openxmlformats.org/officeDocument/2006/relationships/hyperlink" Id="rId36" Target="https://www.dropbox.com/s/t7pjpnrrkflyd0m/_AokiNeuroOncol2018.pdf?dl=0" TargetMode="External" /><Relationship Type="http://schemas.openxmlformats.org/officeDocument/2006/relationships/hyperlink" Id="rId44" Target="https://www.dropbox.com/s/tsso7m33tb787ql/_LouisActaNP2018.pdf?dl=0" TargetMode="External" /><Relationship Type="http://schemas.openxmlformats.org/officeDocument/2006/relationships/hyperlink" Id="rId27" Target="https://www.dropbox.com/s/u9pewa9gnxaheug/_Brat2018_Article_CIMPACT-NOWUpdate3Recommended.pdf?dl=0" TargetMode="External" /><Relationship Type="http://schemas.openxmlformats.org/officeDocument/2006/relationships/hyperlink" Id="rId51" Target="https://www.dropbox.com/s/vxdbeewo4pmaqj6/_QaddoumiActaNP2016.pdf?dl=0" TargetMode="External" /><Relationship Type="http://schemas.openxmlformats.org/officeDocument/2006/relationships/hyperlink" Id="rId24" Target="https://www.dropbox.com/s/w9vnuvhse0wcujb/_YanNEJM2009.pdf?dl=0" TargetMode="External" /><Relationship Type="http://schemas.openxmlformats.org/officeDocument/2006/relationships/hyperlink" Id="rId25" Target="https://www.dropbox.com/s/wk0p2mhb9yol7ox/_Brat_NEJM2015.pdf?dl=0" TargetMode="External" /><Relationship Type="http://schemas.openxmlformats.org/officeDocument/2006/relationships/hyperlink" Id="rId35" Target="https://www.dropbox.com/s/wlp06zz1l7tkbw5/_ReussActaNP2015.407.pdf?dl=0" TargetMode="External" /><Relationship Type="http://schemas.openxmlformats.org/officeDocument/2006/relationships/hyperlink" Id="rId60" Target="https://www.dropbox.com/s/y5vlcysyysixudg/_ZacherBrainPathol2017.pdf?dl=0" TargetMode="External" /><Relationship Type="http://schemas.openxmlformats.org/officeDocument/2006/relationships/hyperlink" Id="rId53" Target="https://www.dropbox.com/s/zkled131o69t933/_SturmCell2016.pdf?dl=0" TargetMode="External" /><Relationship Type="http://schemas.openxmlformats.org/officeDocument/2006/relationships/hyperlink" Id="rId48" Target="https://www.dropbox.com/s/zy0sxpulkt2ciea/_JonesCancerRes2008.pdf?dl=0" TargetMode="External" /><Relationship Type="http://schemas.openxmlformats.org/officeDocument/2006/relationships/hyperlink" Id="rId66" Target="https://www.molecularneuropathology.org/mn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use Glioma Testing Resources</dc:title>
  <dc:creator>W. McDonald, MD</dc:creator>
  <cp:keywords/>
  <dcterms:created xsi:type="dcterms:W3CDTF">2019-06-24T18:30:08Z</dcterms:created>
  <dcterms:modified xsi:type="dcterms:W3CDTF">2019-06-24T18:30:08Z</dcterms:modified>
</cp:coreProperties>
</file>